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0AD746" w14:textId="77777777" w:rsidR="003F205F" w:rsidRPr="003F205F" w:rsidRDefault="003F205F" w:rsidP="003F205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16"/>
          <w:szCs w:val="16"/>
        </w:rPr>
      </w:pP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package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assignment1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import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com.sun.org.apache.xpath.internal.operations.Bool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import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java.util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.*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**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* A graph like structure to store all the warehouses and performs DFS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*/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public class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WarehouseManager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private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Set&lt;Warehouse&gt; </w:t>
      </w:r>
      <w:r w:rsidRPr="003F205F">
        <w:rPr>
          <w:rFonts w:ascii="Consolas" w:eastAsia="Times New Roman" w:hAnsi="Consolas" w:cs="Courier New"/>
          <w:b/>
          <w:bCs/>
          <w:color w:val="660E7A"/>
          <w:sz w:val="16"/>
          <w:szCs w:val="16"/>
        </w:rPr>
        <w:t xml:space="preserve">warehouses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=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>null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public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WarehouseManager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Set&lt;Warehouse&gt; warehouses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</w:t>
      </w:r>
      <w:proofErr w:type="spellStart"/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>this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.</w:t>
      </w:r>
      <w:r w:rsidRPr="003F205F">
        <w:rPr>
          <w:rFonts w:ascii="Consolas" w:eastAsia="Times New Roman" w:hAnsi="Consolas" w:cs="Courier New"/>
          <w:b/>
          <w:bCs/>
          <w:color w:val="660E7A"/>
          <w:sz w:val="16"/>
          <w:szCs w:val="16"/>
        </w:rPr>
        <w:t>warehouses</w:t>
      </w:r>
      <w:proofErr w:type="spellEnd"/>
      <w:r w:rsidRPr="003F205F">
        <w:rPr>
          <w:rFonts w:ascii="Consolas" w:eastAsia="Times New Roman" w:hAnsi="Consolas" w:cs="Courier New"/>
          <w:b/>
          <w:bCs/>
          <w:color w:val="660E7A"/>
          <w:sz w:val="16"/>
          <w:szCs w:val="16"/>
        </w:rPr>
        <w:t xml:space="preserve">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= warehouses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public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List&lt;Transfer&gt; BFS(Warehouse start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/ Map &lt;child -&gt; parent&gt;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Map&lt;Warehouse, Edge&gt;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cameFrom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 =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new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HashMap&lt;&gt;(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/ LinkedList as a Queue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List&lt;Warehouse&gt;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queueFor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 =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new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LinkedList&lt;&gt;(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Set&lt;ItemType&gt;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visitedTyp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 =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new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HashSet&lt;&gt;(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Set&lt;Warehouse&gt;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unvisited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 =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new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HashSet&lt;&gt;(</w:t>
      </w:r>
      <w:proofErr w:type="spellStart"/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>this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.</w:t>
      </w:r>
      <w:r w:rsidRPr="003F205F">
        <w:rPr>
          <w:rFonts w:ascii="Consolas" w:eastAsia="Times New Roman" w:hAnsi="Consolas" w:cs="Courier New"/>
          <w:b/>
          <w:bCs/>
          <w:color w:val="660E7A"/>
          <w:sz w:val="16"/>
          <w:szCs w:val="16"/>
        </w:rPr>
        <w:t>warehouses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);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/ available warehouses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Warehouse current;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/ keep track on current visiting warehouse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 destination =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>null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;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/ you destination which is the first warehouse making transactions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// valid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Set&lt;Warehouse&gt;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grey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 =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new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HashSet&lt;&gt;(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queueForWarehouse.add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start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cameFrom.put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(start,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>null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while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(destination ==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null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&amp;&amp; !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queueForWarehouse.isEmpty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current =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queueForWarehouse.remov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r w:rsidRPr="003F205F">
        <w:rPr>
          <w:rFonts w:ascii="Consolas" w:eastAsia="Times New Roman" w:hAnsi="Consolas" w:cs="Courier New"/>
          <w:color w:val="0000FF"/>
          <w:sz w:val="16"/>
          <w:szCs w:val="16"/>
        </w:rPr>
        <w:t>0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unvisitedWarehouse.remov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current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 xml:space="preserve">// mark current as visited, so it will not be considered as a </w:t>
      </w:r>
      <w:proofErr w:type="spellStart"/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neighbour</w:t>
      </w:r>
      <w:proofErr w:type="spellEnd"/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   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Set&lt;ItemType&gt;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possibleTypes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 =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current.availableItemTypes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/ only available items are possible items to make transfers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   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possibleTypes.removeAll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visitedTyp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/ visited types will not be visited no more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   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List&lt;Edge&gt;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neighbours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 =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getNeighbours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possibleTypes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,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unvisited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/</w:t>
      </w:r>
      <w:proofErr w:type="spellStart"/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System.out.println</w:t>
      </w:r>
      <w:proofErr w:type="spellEnd"/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neighbours.size</w:t>
      </w:r>
      <w:proofErr w:type="spellEnd"/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());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    // grey warehouses are candidates and make sure you don't enqueue the same warehouse twice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for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(Edge e :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neighbours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if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greyWarehouse.add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e.get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)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   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/ enqueuing and checking if the transfer is valid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           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queueForWarehouse.add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e.get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visitedType.add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e.getTyp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cameFrom.put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e.get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(),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new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Edge(current,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e.getTyp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)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if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e.get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.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canAddItem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e.getTyp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)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   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/ found destination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           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destination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 =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e.get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>break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List&lt;Transfer&gt; transfers =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new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ArrayList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&lt;&gt;(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current = destination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while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cameFrom.get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(current) !=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>null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transfers.add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new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Transfer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cameFrom.get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current).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get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, current,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   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cameFrom.get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current).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getTyp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));</w:t>
      </w:r>
      <w:bookmarkStart w:id="0" w:name="_GoBack"/>
      <w:bookmarkEnd w:id="0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current =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cameFrom.get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current).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get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>if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transfers.siz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() == </w:t>
      </w:r>
      <w:r w:rsidRPr="003F205F">
        <w:rPr>
          <w:rFonts w:ascii="Consolas" w:eastAsia="Times New Roman" w:hAnsi="Consolas" w:cs="Courier New"/>
          <w:color w:val="0000FF"/>
          <w:sz w:val="16"/>
          <w:szCs w:val="16"/>
        </w:rPr>
        <w:t>0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/ no possible transfer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>return null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}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else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/</w:t>
      </w:r>
      <w:proofErr w:type="spellStart"/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System.out.println</w:t>
      </w:r>
      <w:proofErr w:type="spellEnd"/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(transfers);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lastRenderedPageBreak/>
        <w:t xml:space="preserve">    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return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transfers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/**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* Get transfer candidate edges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* candidates are with possible Item types and unvisited warehouses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* </w:t>
      </w:r>
      <w:r w:rsidRPr="003F205F">
        <w:rPr>
          <w:rFonts w:ascii="Consolas" w:eastAsia="Times New Roman" w:hAnsi="Consolas" w:cs="Courier New"/>
          <w:b/>
          <w:bCs/>
          <w:i/>
          <w:iCs/>
          <w:color w:val="808080"/>
          <w:sz w:val="16"/>
          <w:szCs w:val="16"/>
        </w:rPr>
        <w:t xml:space="preserve">@param </w:t>
      </w:r>
      <w:r w:rsidRPr="003F205F">
        <w:rPr>
          <w:rFonts w:ascii="Consolas" w:eastAsia="Times New Roman" w:hAnsi="Consolas" w:cs="Courier New"/>
          <w:b/>
          <w:bCs/>
          <w:i/>
          <w:iCs/>
          <w:color w:val="3D3D3D"/>
          <w:sz w:val="16"/>
          <w:szCs w:val="16"/>
        </w:rPr>
        <w:t xml:space="preserve">types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the types can be transfer from source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* </w:t>
      </w:r>
      <w:r w:rsidRPr="003F205F">
        <w:rPr>
          <w:rFonts w:ascii="Consolas" w:eastAsia="Times New Roman" w:hAnsi="Consolas" w:cs="Courier New"/>
          <w:b/>
          <w:bCs/>
          <w:i/>
          <w:iCs/>
          <w:color w:val="808080"/>
          <w:sz w:val="16"/>
          <w:szCs w:val="16"/>
        </w:rPr>
        <w:t xml:space="preserve">@return 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t>valid possible transfer destinations via type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 */</w:t>
      </w:r>
      <w:r w:rsidRPr="003F205F">
        <w:rPr>
          <w:rFonts w:ascii="Consolas" w:eastAsia="Times New Roman" w:hAnsi="Consolas" w:cs="Courier New"/>
          <w:i/>
          <w:iCs/>
          <w:color w:val="808080"/>
          <w:sz w:val="16"/>
          <w:szCs w:val="16"/>
        </w:rPr>
        <w:br/>
        <w:t xml:space="preserve">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private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List&lt;Edge&gt;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getNeighbours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(Set&lt;ItemType&gt; types, Set&lt;Warehouse&gt;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unvisited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List&lt;Edge&gt;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neighbours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 =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new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LinkedList&lt;&gt;(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for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ItemType type : types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for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(Warehouse w :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unvisitedWarehouse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if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w.getValidTypes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.contains(type)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   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neighbours.add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new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Edge(w, type))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return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neighbours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</w:t>
      </w:r>
      <w:r w:rsidRPr="003F205F">
        <w:rPr>
          <w:rFonts w:ascii="Consolas" w:eastAsia="Times New Roman" w:hAnsi="Consolas" w:cs="Courier New"/>
          <w:color w:val="808000"/>
          <w:sz w:val="16"/>
          <w:szCs w:val="16"/>
        </w:rPr>
        <w:t>@Override</w:t>
      </w:r>
      <w:r w:rsidRPr="003F205F">
        <w:rPr>
          <w:rFonts w:ascii="Consolas" w:eastAsia="Times New Roman" w:hAnsi="Consolas" w:cs="Courier New"/>
          <w:color w:val="808000"/>
          <w:sz w:val="16"/>
          <w:szCs w:val="16"/>
        </w:rPr>
        <w:br/>
        <w:t xml:space="preserve">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public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String </w:t>
      </w:r>
      <w:proofErr w:type="spellStart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toString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(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String output = </w:t>
      </w:r>
      <w:r w:rsidRPr="003F205F">
        <w:rPr>
          <w:rFonts w:ascii="Consolas" w:eastAsia="Times New Roman" w:hAnsi="Consolas" w:cs="Courier New"/>
          <w:b/>
          <w:bCs/>
          <w:color w:val="008000"/>
          <w:sz w:val="16"/>
          <w:szCs w:val="16"/>
        </w:rPr>
        <w:t>""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>for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 xml:space="preserve">(Warehouse w : </w:t>
      </w:r>
      <w:proofErr w:type="spellStart"/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>this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.</w:t>
      </w:r>
      <w:r w:rsidRPr="003F205F">
        <w:rPr>
          <w:rFonts w:ascii="Consolas" w:eastAsia="Times New Roman" w:hAnsi="Consolas" w:cs="Courier New"/>
          <w:b/>
          <w:bCs/>
          <w:color w:val="660E7A"/>
          <w:sz w:val="16"/>
          <w:szCs w:val="16"/>
        </w:rPr>
        <w:t>warehouses</w:t>
      </w:r>
      <w:proofErr w:type="spellEnd"/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) {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output += w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    output += </w:t>
      </w:r>
      <w:r w:rsidRPr="003F205F">
        <w:rPr>
          <w:rFonts w:ascii="Consolas" w:eastAsia="Times New Roman" w:hAnsi="Consolas" w:cs="Courier New"/>
          <w:b/>
          <w:bCs/>
          <w:color w:val="008000"/>
          <w:sz w:val="16"/>
          <w:szCs w:val="16"/>
        </w:rPr>
        <w:t>"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>\n</w:t>
      </w:r>
      <w:r w:rsidRPr="003F205F">
        <w:rPr>
          <w:rFonts w:ascii="Consolas" w:eastAsia="Times New Roman" w:hAnsi="Consolas" w:cs="Courier New"/>
          <w:b/>
          <w:bCs/>
          <w:color w:val="008000"/>
          <w:sz w:val="16"/>
          <w:szCs w:val="16"/>
        </w:rPr>
        <w:t>"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    </w:t>
      </w:r>
      <w:r w:rsidRPr="003F205F">
        <w:rPr>
          <w:rFonts w:ascii="Consolas" w:eastAsia="Times New Roman" w:hAnsi="Consolas" w:cs="Courier New"/>
          <w:b/>
          <w:bCs/>
          <w:color w:val="000080"/>
          <w:sz w:val="16"/>
          <w:szCs w:val="16"/>
        </w:rPr>
        <w:t xml:space="preserve">return 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t>output;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 xml:space="preserve">    }</w:t>
      </w:r>
      <w:r w:rsidRPr="003F205F">
        <w:rPr>
          <w:rFonts w:ascii="Consolas" w:eastAsia="Times New Roman" w:hAnsi="Consolas" w:cs="Courier New"/>
          <w:color w:val="000000"/>
          <w:sz w:val="16"/>
          <w:szCs w:val="16"/>
        </w:rPr>
        <w:br/>
        <w:t>}</w:t>
      </w:r>
    </w:p>
    <w:p w14:paraId="6FAAF1A3" w14:textId="77777777" w:rsidR="009D3AFC" w:rsidRPr="003F205F" w:rsidRDefault="009D3AFC">
      <w:pPr>
        <w:rPr>
          <w:sz w:val="16"/>
          <w:szCs w:val="16"/>
        </w:rPr>
      </w:pPr>
    </w:p>
    <w:sectPr w:rsidR="009D3AFC" w:rsidRPr="003F205F" w:rsidSect="00F6734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20B95E" w14:textId="77777777" w:rsidR="00D55305" w:rsidRDefault="00D55305" w:rsidP="003F205F">
      <w:pPr>
        <w:spacing w:after="0" w:line="240" w:lineRule="auto"/>
      </w:pPr>
      <w:r>
        <w:separator/>
      </w:r>
    </w:p>
  </w:endnote>
  <w:endnote w:type="continuationSeparator" w:id="0">
    <w:p w14:paraId="442DC56D" w14:textId="77777777" w:rsidR="00D55305" w:rsidRDefault="00D55305" w:rsidP="003F20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7E6321" w14:textId="77777777" w:rsidR="00D55305" w:rsidRDefault="00D55305" w:rsidP="003F205F">
      <w:pPr>
        <w:spacing w:after="0" w:line="240" w:lineRule="auto"/>
      </w:pPr>
      <w:r>
        <w:separator/>
      </w:r>
    </w:p>
  </w:footnote>
  <w:footnote w:type="continuationSeparator" w:id="0">
    <w:p w14:paraId="524F0540" w14:textId="77777777" w:rsidR="00D55305" w:rsidRDefault="00D55305" w:rsidP="003F20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DAzMzW0tDAwNzZQ0lEKTi0uzszPAykwrAUAs7lP3SwAAAA="/>
  </w:docVars>
  <w:rsids>
    <w:rsidRoot w:val="000433B1"/>
    <w:rsid w:val="000433B1"/>
    <w:rsid w:val="003F205F"/>
    <w:rsid w:val="009D3AFC"/>
    <w:rsid w:val="00D55305"/>
    <w:rsid w:val="00F67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6DAE7B8-5B43-43FA-9674-FB2F231F8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20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05F"/>
  </w:style>
  <w:style w:type="paragraph" w:styleId="Footer">
    <w:name w:val="footer"/>
    <w:basedOn w:val="Normal"/>
    <w:link w:val="FooterChar"/>
    <w:uiPriority w:val="99"/>
    <w:unhideWhenUsed/>
    <w:rsid w:val="003F20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05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205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205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28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76</Words>
  <Characters>3285</Characters>
  <Application>Microsoft Office Word</Application>
  <DocSecurity>0</DocSecurity>
  <Lines>27</Lines>
  <Paragraphs>7</Paragraphs>
  <ScaleCrop>false</ScaleCrop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得新 李</dc:creator>
  <cp:keywords/>
  <dc:description/>
  <cp:lastModifiedBy>得新 李</cp:lastModifiedBy>
  <cp:revision>2</cp:revision>
  <dcterms:created xsi:type="dcterms:W3CDTF">2019-09-13T00:37:00Z</dcterms:created>
  <dcterms:modified xsi:type="dcterms:W3CDTF">2019-09-13T00:38:00Z</dcterms:modified>
</cp:coreProperties>
</file>